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thickThinSmallGap" w:sz="2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4"/>
        <w:gridCol w:w="3080"/>
        <w:gridCol w:w="2142"/>
        <w:gridCol w:w="2770"/>
      </w:tblGrid>
      <w:tr w:rsidR="004C233B" w:rsidRPr="00DA0045" w:rsidTr="00AE139C">
        <w:trPr>
          <w:trHeight w:val="553"/>
        </w:trPr>
        <w:tc>
          <w:tcPr>
            <w:tcW w:w="5000" w:type="pct"/>
            <w:gridSpan w:val="4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</w:tcPr>
          <w:p w:rsidR="004C233B" w:rsidRPr="00DA0045" w:rsidRDefault="009E7D6A" w:rsidP="007E469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六</w:t>
            </w:r>
            <w:r w:rsidR="00993E65" w:rsidRPr="00DA0045">
              <w:rPr>
                <w:rFonts w:ascii="微軟正黑體" w:eastAsia="微軟正黑體" w:hAnsi="微軟正黑體" w:hint="eastAsia"/>
                <w:b/>
                <w:szCs w:val="24"/>
              </w:rPr>
              <w:t>月份</w:t>
            </w:r>
            <w:r w:rsidR="004C233B" w:rsidRPr="00DA0045">
              <w:rPr>
                <w:rFonts w:ascii="微軟正黑體" w:eastAsia="微軟正黑體" w:hAnsi="微軟正黑體"/>
                <w:b/>
                <w:szCs w:val="24"/>
              </w:rPr>
              <w:t>讀書會 會議記錄表</w:t>
            </w:r>
          </w:p>
        </w:tc>
      </w:tr>
      <w:tr w:rsidR="00B35EFC" w:rsidRPr="00DA0045" w:rsidTr="005A50DE">
        <w:trPr>
          <w:trHeight w:val="488"/>
        </w:trPr>
        <w:tc>
          <w:tcPr>
            <w:tcW w:w="1149" w:type="pct"/>
            <w:tcBorders>
              <w:top w:val="single" w:sz="4" w:space="0" w:color="auto"/>
              <w:left w:val="thinThickSmallGap" w:sz="24" w:space="0" w:color="auto"/>
            </w:tcBorders>
            <w:shd w:val="clear" w:color="auto" w:fill="auto"/>
          </w:tcPr>
          <w:p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日期/時間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C233B" w:rsidRPr="00DA0045" w:rsidRDefault="005C6E39" w:rsidP="00B47C6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2022/0</w:t>
            </w:r>
            <w:r w:rsidR="00FD36EC">
              <w:rPr>
                <w:rFonts w:ascii="微軟正黑體" w:eastAsia="微軟正黑體" w:hAnsi="微軟正黑體" w:hint="eastAsia"/>
                <w:szCs w:val="24"/>
              </w:rPr>
              <w:t>8/30</w:t>
            </w:r>
            <w:r w:rsidR="00B23B97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510D3B">
              <w:rPr>
                <w:rFonts w:ascii="微軟正黑體" w:eastAsia="微軟正黑體" w:hAnsi="微軟正黑體" w:hint="eastAsia"/>
                <w:szCs w:val="24"/>
              </w:rPr>
              <w:t xml:space="preserve"> 21</w:t>
            </w:r>
            <w:r w:rsidR="00B25996" w:rsidRPr="00DA0045">
              <w:rPr>
                <w:rFonts w:ascii="微軟正黑體" w:eastAsia="微軟正黑體" w:hAnsi="微軟正黑體" w:hint="eastAsia"/>
                <w:szCs w:val="24"/>
              </w:rPr>
              <w:t>:30</w:t>
            </w:r>
          </w:p>
        </w:tc>
        <w:tc>
          <w:tcPr>
            <w:tcW w:w="1032" w:type="pct"/>
            <w:tcBorders>
              <w:top w:val="single" w:sz="4" w:space="0" w:color="auto"/>
            </w:tcBorders>
            <w:shd w:val="clear" w:color="auto" w:fill="auto"/>
          </w:tcPr>
          <w:p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地點</w:t>
            </w:r>
          </w:p>
        </w:tc>
        <w:tc>
          <w:tcPr>
            <w:tcW w:w="1336" w:type="pct"/>
            <w:tcBorders>
              <w:top w:val="single" w:sz="4" w:space="0" w:color="auto"/>
              <w:right w:val="thinThickSmallGap" w:sz="24" w:space="0" w:color="auto"/>
            </w:tcBorders>
            <w:shd w:val="clear" w:color="auto" w:fill="auto"/>
          </w:tcPr>
          <w:p w:rsidR="004C233B" w:rsidRPr="00DA0045" w:rsidRDefault="00B25996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線上會議</w:t>
            </w:r>
            <w:r w:rsidR="00A96BCD" w:rsidRPr="00DA0045">
              <w:rPr>
                <w:rFonts w:ascii="微軟正黑體" w:eastAsia="微軟正黑體" w:hAnsi="微軟正黑體" w:hint="eastAsia"/>
                <w:szCs w:val="24"/>
              </w:rPr>
              <w:t>(</w:t>
            </w:r>
            <w:r w:rsidR="00A96BCD" w:rsidRPr="00DA0045">
              <w:rPr>
                <w:rFonts w:ascii="微軟正黑體" w:eastAsia="微軟正黑體" w:hAnsi="微軟正黑體"/>
                <w:szCs w:val="24"/>
              </w:rPr>
              <w:t>google meet)</w:t>
            </w:r>
          </w:p>
        </w:tc>
      </w:tr>
      <w:tr w:rsidR="00B35EFC" w:rsidRPr="00DA0045" w:rsidTr="00AE139C">
        <w:trPr>
          <w:trHeight w:val="445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主持人</w:t>
            </w:r>
          </w:p>
        </w:tc>
        <w:tc>
          <w:tcPr>
            <w:tcW w:w="1484" w:type="pct"/>
            <w:shd w:val="clear" w:color="auto" w:fill="auto"/>
          </w:tcPr>
          <w:p w:rsidR="009D7E9D" w:rsidRPr="00DA0045" w:rsidRDefault="00FD36EC" w:rsidP="007F2E72">
            <w:pPr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周昭昌</w:t>
            </w:r>
          </w:p>
        </w:tc>
        <w:tc>
          <w:tcPr>
            <w:tcW w:w="1032" w:type="pct"/>
            <w:shd w:val="clear" w:color="auto" w:fill="auto"/>
          </w:tcPr>
          <w:p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記錄</w:t>
            </w:r>
          </w:p>
        </w:tc>
        <w:tc>
          <w:tcPr>
            <w:tcW w:w="1336" w:type="pct"/>
            <w:tcBorders>
              <w:right w:val="thinThickSmallGap" w:sz="24" w:space="0" w:color="auto"/>
            </w:tcBorders>
            <w:shd w:val="clear" w:color="auto" w:fill="auto"/>
          </w:tcPr>
          <w:p w:rsidR="009D7E9D" w:rsidRPr="00DA0045" w:rsidRDefault="00EA2AC4" w:rsidP="00D81F31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盧瑞森</w:t>
            </w:r>
          </w:p>
        </w:tc>
      </w:tr>
      <w:tr w:rsidR="004C233B" w:rsidRPr="00DA0045" w:rsidTr="00AE139C">
        <w:trPr>
          <w:trHeight w:val="1111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:rsidR="004C233B" w:rsidRPr="00DA0045" w:rsidRDefault="004C233B" w:rsidP="008A4B97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與會成員</w:t>
            </w:r>
          </w:p>
        </w:tc>
        <w:tc>
          <w:tcPr>
            <w:tcW w:w="3851" w:type="pct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:rsidR="00FD36EC" w:rsidRDefault="00FD36EC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按字母順序排列)</w:t>
            </w:r>
          </w:p>
          <w:p w:rsidR="00475F2B" w:rsidRPr="00582E59" w:rsidRDefault="00FD36EC" w:rsidP="00FD36EC">
            <w:pPr>
              <w:rPr>
                <w:noProof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吉塔(北科大-吉塔)</w:t>
            </w:r>
            <w:r w:rsidR="006314C6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吳俊毅(吳俊毅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周昭昌(昭昌周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管衍德(衍德管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B47C66"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王丞浩(Chen Hao Wang)、</w:t>
            </w:r>
            <w:r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陳震宇(Chen-Yu Chen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賴奇厚(Ch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yi-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How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 xml:space="preserve"> Lay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D14474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王金燦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ctwang niu-teacher)</w:t>
            </w:r>
            <w:r w:rsidR="00FA63EE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B47C66"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黃士豪(Shihhao Huang)</w:t>
            </w:r>
            <w:r>
              <w:rPr>
                <w:rFonts w:ascii="微軟正黑體" w:eastAsia="微軟正黑體" w:hAnsi="微軟正黑體"/>
                <w:noProof/>
                <w:color w:val="000000"/>
                <w:szCs w:val="24"/>
              </w:rPr>
              <w:drawing>
                <wp:inline distT="0" distB="0" distL="0" distR="0">
                  <wp:extent cx="2686050" cy="5715000"/>
                  <wp:effectExtent l="0" t="0" r="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essageImage_1661867804931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6050" cy="571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00C50">
              <w:rPr>
                <w:rFonts w:hint="eastAsia"/>
                <w:noProof/>
              </w:rPr>
              <w:t xml:space="preserve"> </w:t>
            </w:r>
            <w:r w:rsidR="006F2911">
              <w:rPr>
                <w:rFonts w:hint="eastAsia"/>
                <w:noProof/>
              </w:rPr>
              <w:t xml:space="preserve">     </w:t>
            </w:r>
            <w:r w:rsidR="006F2911"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</w:t>
            </w:r>
            <w:r w:rsidR="00475F2B"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 </w:t>
            </w:r>
            <w:r w:rsidR="00475F2B">
              <w:rPr>
                <w:noProof/>
              </w:rPr>
              <w:t xml:space="preserve"> </w:t>
            </w:r>
            <w:r w:rsidR="00DA1155">
              <w:rPr>
                <w:rFonts w:hint="eastAsia"/>
                <w:noProof/>
              </w:rPr>
              <w:t xml:space="preserve">  </w:t>
            </w:r>
          </w:p>
        </w:tc>
      </w:tr>
      <w:tr w:rsidR="009D7E9D" w:rsidRPr="00DA0045" w:rsidTr="00AE139C">
        <w:trPr>
          <w:trHeight w:val="152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:rsidR="00645E66" w:rsidRPr="00DA0045" w:rsidRDefault="009D7E9D" w:rsidP="00A74C2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lastRenderedPageBreak/>
              <w:t>會議記錄</w:t>
            </w:r>
          </w:p>
        </w:tc>
      </w:tr>
      <w:tr w:rsidR="009D7E9D" w:rsidRPr="00DA0045" w:rsidTr="00AE139C">
        <w:trPr>
          <w:trHeight w:val="1655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:rsidR="006A6DB0" w:rsidRPr="00FD36EC" w:rsidRDefault="00FD36EC" w:rsidP="00FD36EC">
            <w:pPr>
              <w:pStyle w:val="a4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8</w:t>
            </w:r>
            <w:r w:rsidR="00876C36" w:rsidRPr="00DA0045">
              <w:rPr>
                <w:rFonts w:ascii="微軟正黑體" w:eastAsia="微軟正黑體" w:hAnsi="微軟正黑體" w:hint="eastAsia"/>
                <w:szCs w:val="24"/>
              </w:rPr>
              <w:t>月份讀書會圓滿結束，感謝</w:t>
            </w:r>
            <w:r w:rsidRPr="00FD36EC">
              <w:rPr>
                <w:rFonts w:ascii="微軟正黑體" w:eastAsia="微軟正黑體" w:hAnsi="微軟正黑體" w:hint="eastAsia"/>
                <w:szCs w:val="24"/>
              </w:rPr>
              <w:t>國立臺北科技大學 能源與冷凍空調工程系所 Dr. Sangeetha Thangavel 吉塔 研究助理教授</w:t>
            </w:r>
            <w:r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9E7D6A" w:rsidRPr="00FD36EC">
              <w:rPr>
                <w:rFonts w:ascii="微軟正黑體" w:eastAsia="微軟正黑體" w:hAnsi="微軟正黑體" w:hint="eastAsia"/>
                <w:color w:val="000000"/>
                <w:szCs w:val="24"/>
              </w:rPr>
              <w:t>對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MFC研究</w:t>
            </w:r>
            <w:r w:rsidR="00394EEA" w:rsidRPr="00FD36EC">
              <w:rPr>
                <w:rFonts w:ascii="微軟正黑體" w:eastAsia="微軟正黑體" w:hAnsi="微軟正黑體" w:hint="eastAsia"/>
                <w:color w:val="000000"/>
                <w:szCs w:val="24"/>
              </w:rPr>
              <w:t>之分享</w:t>
            </w:r>
            <w:r w:rsidR="00DD2722" w:rsidRPr="00FD36EC">
              <w:rPr>
                <w:rFonts w:ascii="微軟正黑體" w:eastAsia="微軟正黑體" w:hAnsi="微軟正黑體" w:hint="eastAsia"/>
                <w:szCs w:val="24"/>
              </w:rPr>
              <w:t>，</w:t>
            </w:r>
            <w:r w:rsidR="006C045D" w:rsidRPr="00FD36EC">
              <w:rPr>
                <w:rFonts w:ascii="微軟正黑體" w:eastAsia="微軟正黑體" w:hAnsi="微軟正黑體" w:hint="eastAsia"/>
                <w:szCs w:val="24"/>
              </w:rPr>
              <w:t>感謝</w:t>
            </w:r>
            <w:r w:rsidR="00876C36" w:rsidRPr="00FD36EC">
              <w:rPr>
                <w:rFonts w:ascii="微軟正黑體" w:eastAsia="微軟正黑體" w:hAnsi="微軟正黑體" w:hint="eastAsia"/>
                <w:szCs w:val="24"/>
              </w:rPr>
              <w:t>各位先進們的出席。</w:t>
            </w:r>
          </w:p>
          <w:p w:rsidR="00B61F14" w:rsidRDefault="00876C36" w:rsidP="00FD36EC">
            <w:pPr>
              <w:pStyle w:val="a4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202</w:t>
            </w:r>
            <w:r w:rsidR="007F579B">
              <w:rPr>
                <w:rFonts w:ascii="微軟正黑體" w:eastAsia="微軟正黑體" w:hAnsi="微軟正黑體" w:hint="eastAsia"/>
                <w:color w:val="FF0000"/>
                <w:szCs w:val="24"/>
              </w:rPr>
              <w:t>2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年</w:t>
            </w:r>
            <w:r w:rsidR="00FD36EC">
              <w:rPr>
                <w:rFonts w:ascii="微軟正黑體" w:eastAsia="微軟正黑體" w:hAnsi="微軟正黑體" w:hint="eastAsia"/>
                <w:color w:val="FF0000"/>
                <w:szCs w:val="24"/>
              </w:rPr>
              <w:t>9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月讀書會主持人，將由</w:t>
            </w:r>
            <w:r w:rsidR="00FD36EC" w:rsidRPr="00FD36EC">
              <w:rPr>
                <w:rFonts w:ascii="微軟正黑體" w:eastAsia="微軟正黑體" w:hAnsi="微軟正黑體" w:hint="eastAsia"/>
                <w:color w:val="FF0000"/>
                <w:szCs w:val="24"/>
              </w:rPr>
              <w:t>國立勤益科技大學冷凍空調與能源系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　</w:t>
            </w:r>
            <w:r w:rsidR="00FD36EC">
              <w:rPr>
                <w:rFonts w:ascii="微軟正黑體" w:eastAsia="微軟正黑體" w:hAnsi="微軟正黑體" w:hint="eastAsia"/>
                <w:color w:val="FF0000"/>
                <w:szCs w:val="24"/>
              </w:rPr>
              <w:t>管衍德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　</w:t>
            </w:r>
            <w:r w:rsidR="007F579B" w:rsidRPr="007F579B">
              <w:rPr>
                <w:rFonts w:ascii="微軟正黑體" w:eastAsia="微軟正黑體" w:hAnsi="微軟正黑體" w:hint="eastAsia"/>
                <w:color w:val="FF0000"/>
                <w:szCs w:val="24"/>
              </w:rPr>
              <w:t>教授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擔任。</w:t>
            </w:r>
          </w:p>
          <w:p w:rsidR="008C265D" w:rsidRPr="008C265D" w:rsidRDefault="008C265D" w:rsidP="00B5185A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時間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:rsidR="008C265D" w:rsidRPr="008C265D" w:rsidRDefault="008C265D" w:rsidP="00B5185A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講者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:rsidR="009E7D6A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題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</w:p>
          <w:p w:rsidR="00A96BCD" w:rsidRPr="00DD2722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歡迎各位先進踴躍參與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:rsidR="007271C2" w:rsidRPr="00DA0045" w:rsidRDefault="00FD36EC" w:rsidP="004301C0">
            <w:pPr>
              <w:pStyle w:val="a4"/>
              <w:ind w:leftChars="0" w:left="63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drawing>
                <wp:inline distT="0" distB="0" distL="0" distR="0">
                  <wp:extent cx="5783580" cy="3096720"/>
                  <wp:effectExtent l="0" t="0" r="7620" b="889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messageImage_1661866611300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5411" cy="309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E1041" w:rsidRDefault="00EB49C5" w:rsidP="00496C60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進行</w:t>
            </w:r>
            <w:r w:rsidR="005E1041">
              <w:rPr>
                <w:rFonts w:ascii="微軟正黑體" w:eastAsia="微軟正黑體" w:hAnsi="微軟正黑體" w:hint="eastAsia"/>
                <w:szCs w:val="24"/>
              </w:rPr>
              <w:t>一景。</w:t>
            </w:r>
          </w:p>
          <w:p w:rsidR="00900C50" w:rsidRPr="009E7D6A" w:rsidRDefault="00FD36EC" w:rsidP="009E7D6A">
            <w:pPr>
              <w:ind w:left="360"/>
              <w:jc w:val="center"/>
              <w:rPr>
                <w:rFonts w:ascii="微軟正黑體" w:eastAsia="微軟正黑體" w:hAnsi="微軟正黑體"/>
                <w:szCs w:val="24"/>
              </w:rPr>
            </w:pPr>
            <w:bookmarkStart w:id="0" w:name="_GoBack"/>
            <w:r>
              <w:rPr>
                <w:rFonts w:ascii="微軟正黑體" w:eastAsia="微軟正黑體" w:hAnsi="微軟正黑體"/>
                <w:noProof/>
                <w:szCs w:val="24"/>
              </w:rPr>
              <w:lastRenderedPageBreak/>
              <w:drawing>
                <wp:inline distT="0" distB="0" distL="0" distR="0">
                  <wp:extent cx="5737860" cy="3024236"/>
                  <wp:effectExtent l="0" t="0" r="0" b="508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messageImage_1661866793048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2507" cy="3026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:rsidR="009E7D6A" w:rsidRPr="00496C60" w:rsidRDefault="009E7D6A" w:rsidP="00496C60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簡報進行一景</w:t>
            </w:r>
          </w:p>
        </w:tc>
      </w:tr>
    </w:tbl>
    <w:p w:rsidR="009801E2" w:rsidRPr="00DA0045" w:rsidRDefault="009801E2" w:rsidP="007F579B">
      <w:pPr>
        <w:rPr>
          <w:rFonts w:ascii="微軟正黑體" w:eastAsia="微軟正黑體" w:hAnsi="微軟正黑體"/>
          <w:szCs w:val="24"/>
        </w:rPr>
      </w:pPr>
    </w:p>
    <w:sectPr w:rsidR="009801E2" w:rsidRPr="00DA0045" w:rsidSect="008A2B9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73A0" w:rsidRDefault="006473A0" w:rsidP="00E9539A">
      <w:r>
        <w:separator/>
      </w:r>
    </w:p>
  </w:endnote>
  <w:endnote w:type="continuationSeparator" w:id="0">
    <w:p w:rsidR="006473A0" w:rsidRDefault="006473A0" w:rsidP="00E95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73A0" w:rsidRDefault="006473A0" w:rsidP="00E9539A">
      <w:r>
        <w:separator/>
      </w:r>
    </w:p>
  </w:footnote>
  <w:footnote w:type="continuationSeparator" w:id="0">
    <w:p w:rsidR="006473A0" w:rsidRDefault="006473A0" w:rsidP="00E95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07B53"/>
    <w:multiLevelType w:val="hybridMultilevel"/>
    <w:tmpl w:val="8076BC74"/>
    <w:lvl w:ilvl="0" w:tplc="5504CDE6">
      <w:start w:val="1"/>
      <w:numFmt w:val="taiwaneseCountingThousand"/>
      <w:lvlText w:val="(%1)"/>
      <w:lvlJc w:val="left"/>
      <w:pPr>
        <w:ind w:left="630" w:hanging="510"/>
      </w:pPr>
      <w:rPr>
        <w:rFonts w:hint="default"/>
      </w:rPr>
    </w:lvl>
    <w:lvl w:ilvl="1" w:tplc="653AE616">
      <w:start w:val="1"/>
      <w:numFmt w:val="decimal"/>
      <w:lvlText w:val="%2."/>
      <w:lvlJc w:val="left"/>
      <w:pPr>
        <w:ind w:left="9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0A8831B4"/>
    <w:multiLevelType w:val="hybridMultilevel"/>
    <w:tmpl w:val="159076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835A27"/>
    <w:multiLevelType w:val="hybridMultilevel"/>
    <w:tmpl w:val="81EA680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7C50F87"/>
    <w:multiLevelType w:val="hybridMultilevel"/>
    <w:tmpl w:val="E2D0E722"/>
    <w:lvl w:ilvl="0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4" w15:restartNumberingAfterBreak="0">
    <w:nsid w:val="1C0C22A1"/>
    <w:multiLevelType w:val="hybridMultilevel"/>
    <w:tmpl w:val="7EC854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877110E"/>
    <w:multiLevelType w:val="hybridMultilevel"/>
    <w:tmpl w:val="47026F5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97234F0"/>
    <w:multiLevelType w:val="hybridMultilevel"/>
    <w:tmpl w:val="59E2AA58"/>
    <w:lvl w:ilvl="0" w:tplc="E3C8EC6E">
      <w:start w:val="1"/>
      <w:numFmt w:val="taiwaneseCountingThousand"/>
      <w:lvlText w:val="（%1）"/>
      <w:lvlJc w:val="left"/>
      <w:pPr>
        <w:ind w:left="435" w:hanging="43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606023"/>
    <w:multiLevelType w:val="hybridMultilevel"/>
    <w:tmpl w:val="43FA5F66"/>
    <w:lvl w:ilvl="0" w:tplc="7CBE236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34EE3C51"/>
    <w:multiLevelType w:val="hybridMultilevel"/>
    <w:tmpl w:val="3B5206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6132971"/>
    <w:multiLevelType w:val="hybridMultilevel"/>
    <w:tmpl w:val="B220045A"/>
    <w:lvl w:ilvl="0" w:tplc="ED20A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304919"/>
    <w:multiLevelType w:val="hybridMultilevel"/>
    <w:tmpl w:val="0AA4A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1A0EDA"/>
    <w:multiLevelType w:val="hybridMultilevel"/>
    <w:tmpl w:val="070EE594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0B5166A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1301FC7"/>
    <w:multiLevelType w:val="hybridMultilevel"/>
    <w:tmpl w:val="B03EDF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80D5C26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6506E7"/>
    <w:multiLevelType w:val="hybridMultilevel"/>
    <w:tmpl w:val="125241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DB14B81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2275BF3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50910BD"/>
    <w:multiLevelType w:val="hybridMultilevel"/>
    <w:tmpl w:val="C16842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667B4B99"/>
    <w:multiLevelType w:val="hybridMultilevel"/>
    <w:tmpl w:val="D722F5F0"/>
    <w:lvl w:ilvl="0" w:tplc="E3C8EC6E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675F7CD1"/>
    <w:multiLevelType w:val="hybridMultilevel"/>
    <w:tmpl w:val="42CE3440"/>
    <w:lvl w:ilvl="0" w:tplc="E8525976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D87753"/>
    <w:multiLevelType w:val="hybridMultilevel"/>
    <w:tmpl w:val="6706D0DE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CDB6886"/>
    <w:multiLevelType w:val="hybridMultilevel"/>
    <w:tmpl w:val="4C165166"/>
    <w:lvl w:ilvl="0" w:tplc="7988B55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6F4B6780"/>
    <w:multiLevelType w:val="hybridMultilevel"/>
    <w:tmpl w:val="7A7E99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660AAF"/>
    <w:multiLevelType w:val="hybridMultilevel"/>
    <w:tmpl w:val="DD326B38"/>
    <w:lvl w:ilvl="0" w:tplc="B13E28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5" w15:restartNumberingAfterBreak="0">
    <w:nsid w:val="78470F6C"/>
    <w:multiLevelType w:val="hybridMultilevel"/>
    <w:tmpl w:val="A46E7E10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B2C2397"/>
    <w:multiLevelType w:val="hybridMultilevel"/>
    <w:tmpl w:val="2F24E126"/>
    <w:lvl w:ilvl="0" w:tplc="455A22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BF236E2"/>
    <w:multiLevelType w:val="hybridMultilevel"/>
    <w:tmpl w:val="063A575C"/>
    <w:lvl w:ilvl="0" w:tplc="08E81210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27"/>
  </w:num>
  <w:num w:numId="5">
    <w:abstractNumId w:val="15"/>
  </w:num>
  <w:num w:numId="6">
    <w:abstractNumId w:val="25"/>
  </w:num>
  <w:num w:numId="7">
    <w:abstractNumId w:val="3"/>
  </w:num>
  <w:num w:numId="8">
    <w:abstractNumId w:val="20"/>
  </w:num>
  <w:num w:numId="9">
    <w:abstractNumId w:val="11"/>
  </w:num>
  <w:num w:numId="10">
    <w:abstractNumId w:val="2"/>
  </w:num>
  <w:num w:numId="11">
    <w:abstractNumId w:val="5"/>
  </w:num>
  <w:num w:numId="12">
    <w:abstractNumId w:val="1"/>
  </w:num>
  <w:num w:numId="13">
    <w:abstractNumId w:val="13"/>
  </w:num>
  <w:num w:numId="14">
    <w:abstractNumId w:val="18"/>
  </w:num>
  <w:num w:numId="15">
    <w:abstractNumId w:val="9"/>
  </w:num>
  <w:num w:numId="16">
    <w:abstractNumId w:val="21"/>
  </w:num>
  <w:num w:numId="17">
    <w:abstractNumId w:val="22"/>
  </w:num>
  <w:num w:numId="18">
    <w:abstractNumId w:val="19"/>
  </w:num>
  <w:num w:numId="19">
    <w:abstractNumId w:val="17"/>
  </w:num>
  <w:num w:numId="20">
    <w:abstractNumId w:val="14"/>
  </w:num>
  <w:num w:numId="21">
    <w:abstractNumId w:val="16"/>
  </w:num>
  <w:num w:numId="22">
    <w:abstractNumId w:val="12"/>
  </w:num>
  <w:num w:numId="23">
    <w:abstractNumId w:val="23"/>
  </w:num>
  <w:num w:numId="24">
    <w:abstractNumId w:val="10"/>
  </w:num>
  <w:num w:numId="25">
    <w:abstractNumId w:val="0"/>
  </w:num>
  <w:num w:numId="26">
    <w:abstractNumId w:val="26"/>
  </w:num>
  <w:num w:numId="27">
    <w:abstractNumId w:val="7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LMwMDc3sTAytjRV0lEKTi0uzszPAykwNK4FALBLypctAAAA"/>
  </w:docVars>
  <w:rsids>
    <w:rsidRoot w:val="004C233B"/>
    <w:rsid w:val="000008E4"/>
    <w:rsid w:val="000032FF"/>
    <w:rsid w:val="00017BF6"/>
    <w:rsid w:val="00032EFA"/>
    <w:rsid w:val="00047267"/>
    <w:rsid w:val="00055001"/>
    <w:rsid w:val="00062D44"/>
    <w:rsid w:val="00062F75"/>
    <w:rsid w:val="000644E7"/>
    <w:rsid w:val="000721C1"/>
    <w:rsid w:val="00072DC6"/>
    <w:rsid w:val="00074DDF"/>
    <w:rsid w:val="00075D7C"/>
    <w:rsid w:val="000806F7"/>
    <w:rsid w:val="000818A0"/>
    <w:rsid w:val="00085184"/>
    <w:rsid w:val="00090C2D"/>
    <w:rsid w:val="000A1E97"/>
    <w:rsid w:val="000A3162"/>
    <w:rsid w:val="000B038B"/>
    <w:rsid w:val="000B6A0E"/>
    <w:rsid w:val="000D162F"/>
    <w:rsid w:val="000E1790"/>
    <w:rsid w:val="000E5147"/>
    <w:rsid w:val="000E70E7"/>
    <w:rsid w:val="000F1C39"/>
    <w:rsid w:val="000F2C97"/>
    <w:rsid w:val="000F435E"/>
    <w:rsid w:val="00100C63"/>
    <w:rsid w:val="00103BB9"/>
    <w:rsid w:val="0010598B"/>
    <w:rsid w:val="00106915"/>
    <w:rsid w:val="0011233E"/>
    <w:rsid w:val="00113404"/>
    <w:rsid w:val="0011546A"/>
    <w:rsid w:val="00126316"/>
    <w:rsid w:val="001531B9"/>
    <w:rsid w:val="001545A9"/>
    <w:rsid w:val="00157048"/>
    <w:rsid w:val="00167651"/>
    <w:rsid w:val="00172BB9"/>
    <w:rsid w:val="00175853"/>
    <w:rsid w:val="0017590E"/>
    <w:rsid w:val="001806C3"/>
    <w:rsid w:val="0018511D"/>
    <w:rsid w:val="001B28EC"/>
    <w:rsid w:val="001B2FBC"/>
    <w:rsid w:val="001D7B2B"/>
    <w:rsid w:val="001E5285"/>
    <w:rsid w:val="001F24B2"/>
    <w:rsid w:val="001F3275"/>
    <w:rsid w:val="001F6074"/>
    <w:rsid w:val="00201344"/>
    <w:rsid w:val="002053A5"/>
    <w:rsid w:val="0020727B"/>
    <w:rsid w:val="00214009"/>
    <w:rsid w:val="00217CEA"/>
    <w:rsid w:val="00220B81"/>
    <w:rsid w:val="002302A9"/>
    <w:rsid w:val="002448BE"/>
    <w:rsid w:val="002456A6"/>
    <w:rsid w:val="0025639D"/>
    <w:rsid w:val="002610CF"/>
    <w:rsid w:val="00267A38"/>
    <w:rsid w:val="00271767"/>
    <w:rsid w:val="0027531D"/>
    <w:rsid w:val="002776EB"/>
    <w:rsid w:val="00286DDE"/>
    <w:rsid w:val="0029019C"/>
    <w:rsid w:val="00291C49"/>
    <w:rsid w:val="00295B50"/>
    <w:rsid w:val="002A4BD2"/>
    <w:rsid w:val="002A7F98"/>
    <w:rsid w:val="002B4DB4"/>
    <w:rsid w:val="002B567D"/>
    <w:rsid w:val="002B575C"/>
    <w:rsid w:val="002C0F6B"/>
    <w:rsid w:val="002C489F"/>
    <w:rsid w:val="002C4DA1"/>
    <w:rsid w:val="002C5581"/>
    <w:rsid w:val="002C7319"/>
    <w:rsid w:val="002D5AEF"/>
    <w:rsid w:val="002D6E6B"/>
    <w:rsid w:val="002E093B"/>
    <w:rsid w:val="002E09E9"/>
    <w:rsid w:val="002E4D04"/>
    <w:rsid w:val="002F5F7C"/>
    <w:rsid w:val="002F7B86"/>
    <w:rsid w:val="00301CEA"/>
    <w:rsid w:val="00301DAE"/>
    <w:rsid w:val="003043AF"/>
    <w:rsid w:val="003165CB"/>
    <w:rsid w:val="003167BD"/>
    <w:rsid w:val="00320B4B"/>
    <w:rsid w:val="00325E29"/>
    <w:rsid w:val="00334398"/>
    <w:rsid w:val="00340E7F"/>
    <w:rsid w:val="0034260B"/>
    <w:rsid w:val="00344AF3"/>
    <w:rsid w:val="00344FB5"/>
    <w:rsid w:val="00362282"/>
    <w:rsid w:val="003650E4"/>
    <w:rsid w:val="00367ADC"/>
    <w:rsid w:val="00380182"/>
    <w:rsid w:val="0038288A"/>
    <w:rsid w:val="00386B31"/>
    <w:rsid w:val="00391A51"/>
    <w:rsid w:val="00392326"/>
    <w:rsid w:val="00394EEA"/>
    <w:rsid w:val="0039678B"/>
    <w:rsid w:val="003A17AD"/>
    <w:rsid w:val="003B54C5"/>
    <w:rsid w:val="003C0283"/>
    <w:rsid w:val="003C1FAE"/>
    <w:rsid w:val="003D2C8B"/>
    <w:rsid w:val="003D66C0"/>
    <w:rsid w:val="003E535D"/>
    <w:rsid w:val="003F033A"/>
    <w:rsid w:val="0040119E"/>
    <w:rsid w:val="00401E83"/>
    <w:rsid w:val="0040281F"/>
    <w:rsid w:val="00406FCF"/>
    <w:rsid w:val="0041140D"/>
    <w:rsid w:val="004129A6"/>
    <w:rsid w:val="00430139"/>
    <w:rsid w:val="004301C0"/>
    <w:rsid w:val="004301F1"/>
    <w:rsid w:val="0043386C"/>
    <w:rsid w:val="00435BE8"/>
    <w:rsid w:val="004417C0"/>
    <w:rsid w:val="004425CF"/>
    <w:rsid w:val="00444232"/>
    <w:rsid w:val="00445261"/>
    <w:rsid w:val="00451101"/>
    <w:rsid w:val="004525E8"/>
    <w:rsid w:val="00454007"/>
    <w:rsid w:val="004540C9"/>
    <w:rsid w:val="004562DA"/>
    <w:rsid w:val="0046337E"/>
    <w:rsid w:val="00472589"/>
    <w:rsid w:val="004756AA"/>
    <w:rsid w:val="00475F2B"/>
    <w:rsid w:val="004763B0"/>
    <w:rsid w:val="00487B41"/>
    <w:rsid w:val="00490FE5"/>
    <w:rsid w:val="00494974"/>
    <w:rsid w:val="00496C60"/>
    <w:rsid w:val="004A1A70"/>
    <w:rsid w:val="004A45A3"/>
    <w:rsid w:val="004A56D0"/>
    <w:rsid w:val="004B3B70"/>
    <w:rsid w:val="004B3FF7"/>
    <w:rsid w:val="004B4F1C"/>
    <w:rsid w:val="004B608D"/>
    <w:rsid w:val="004C233B"/>
    <w:rsid w:val="004D3647"/>
    <w:rsid w:val="004D3807"/>
    <w:rsid w:val="004D3872"/>
    <w:rsid w:val="004E3328"/>
    <w:rsid w:val="004E4CE7"/>
    <w:rsid w:val="004E61F9"/>
    <w:rsid w:val="004F1BA7"/>
    <w:rsid w:val="004F3AB7"/>
    <w:rsid w:val="004F539C"/>
    <w:rsid w:val="004F7338"/>
    <w:rsid w:val="00510D3B"/>
    <w:rsid w:val="00515CAE"/>
    <w:rsid w:val="00521EA3"/>
    <w:rsid w:val="00531FB5"/>
    <w:rsid w:val="00531FD9"/>
    <w:rsid w:val="0053573F"/>
    <w:rsid w:val="00541AF8"/>
    <w:rsid w:val="00542DE8"/>
    <w:rsid w:val="005451AB"/>
    <w:rsid w:val="0057150E"/>
    <w:rsid w:val="00572710"/>
    <w:rsid w:val="00580C5B"/>
    <w:rsid w:val="00582E59"/>
    <w:rsid w:val="005844C3"/>
    <w:rsid w:val="00585787"/>
    <w:rsid w:val="00587091"/>
    <w:rsid w:val="005A3DD2"/>
    <w:rsid w:val="005A45E6"/>
    <w:rsid w:val="005A50DE"/>
    <w:rsid w:val="005A5179"/>
    <w:rsid w:val="005A5FBA"/>
    <w:rsid w:val="005B506A"/>
    <w:rsid w:val="005C1FFA"/>
    <w:rsid w:val="005C2188"/>
    <w:rsid w:val="005C4DCE"/>
    <w:rsid w:val="005C69C9"/>
    <w:rsid w:val="005C6E39"/>
    <w:rsid w:val="005D0DC0"/>
    <w:rsid w:val="005E0978"/>
    <w:rsid w:val="005E1041"/>
    <w:rsid w:val="005E6A0E"/>
    <w:rsid w:val="005F194C"/>
    <w:rsid w:val="005F5B0F"/>
    <w:rsid w:val="00603219"/>
    <w:rsid w:val="00605406"/>
    <w:rsid w:val="006112D0"/>
    <w:rsid w:val="00613477"/>
    <w:rsid w:val="00614227"/>
    <w:rsid w:val="0061765B"/>
    <w:rsid w:val="006217F4"/>
    <w:rsid w:val="00621878"/>
    <w:rsid w:val="00624B32"/>
    <w:rsid w:val="006314C6"/>
    <w:rsid w:val="00642967"/>
    <w:rsid w:val="00644A80"/>
    <w:rsid w:val="00645E66"/>
    <w:rsid w:val="006462B9"/>
    <w:rsid w:val="006473A0"/>
    <w:rsid w:val="00647BDF"/>
    <w:rsid w:val="00655E05"/>
    <w:rsid w:val="00660DC9"/>
    <w:rsid w:val="0066192F"/>
    <w:rsid w:val="00661D39"/>
    <w:rsid w:val="00664433"/>
    <w:rsid w:val="00673B21"/>
    <w:rsid w:val="00686844"/>
    <w:rsid w:val="006911FD"/>
    <w:rsid w:val="00693B24"/>
    <w:rsid w:val="006A09A2"/>
    <w:rsid w:val="006A4037"/>
    <w:rsid w:val="006A6DB0"/>
    <w:rsid w:val="006B2B10"/>
    <w:rsid w:val="006C0346"/>
    <w:rsid w:val="006C045D"/>
    <w:rsid w:val="006C44BD"/>
    <w:rsid w:val="006C4934"/>
    <w:rsid w:val="006C70AE"/>
    <w:rsid w:val="006D0185"/>
    <w:rsid w:val="006D1723"/>
    <w:rsid w:val="006D3B4A"/>
    <w:rsid w:val="006D7E11"/>
    <w:rsid w:val="006E47CC"/>
    <w:rsid w:val="006F2911"/>
    <w:rsid w:val="006F33D6"/>
    <w:rsid w:val="0070120E"/>
    <w:rsid w:val="007044D8"/>
    <w:rsid w:val="007271C2"/>
    <w:rsid w:val="007330F2"/>
    <w:rsid w:val="00743978"/>
    <w:rsid w:val="0075629D"/>
    <w:rsid w:val="00760BBA"/>
    <w:rsid w:val="00766D91"/>
    <w:rsid w:val="007674DC"/>
    <w:rsid w:val="0076750E"/>
    <w:rsid w:val="00772228"/>
    <w:rsid w:val="00772C89"/>
    <w:rsid w:val="00776B5E"/>
    <w:rsid w:val="00776C10"/>
    <w:rsid w:val="00781C4C"/>
    <w:rsid w:val="00792838"/>
    <w:rsid w:val="00797C54"/>
    <w:rsid w:val="007A2CDF"/>
    <w:rsid w:val="007C1AAA"/>
    <w:rsid w:val="007C63D8"/>
    <w:rsid w:val="007D2B77"/>
    <w:rsid w:val="007E37E1"/>
    <w:rsid w:val="007E4695"/>
    <w:rsid w:val="007E60A9"/>
    <w:rsid w:val="007E6A1D"/>
    <w:rsid w:val="007F1A91"/>
    <w:rsid w:val="007F2E72"/>
    <w:rsid w:val="007F579B"/>
    <w:rsid w:val="00801124"/>
    <w:rsid w:val="00801152"/>
    <w:rsid w:val="00804632"/>
    <w:rsid w:val="0081087A"/>
    <w:rsid w:val="008134CB"/>
    <w:rsid w:val="0081577D"/>
    <w:rsid w:val="00815C62"/>
    <w:rsid w:val="00816F2A"/>
    <w:rsid w:val="008260F1"/>
    <w:rsid w:val="00827B43"/>
    <w:rsid w:val="00834527"/>
    <w:rsid w:val="008515CB"/>
    <w:rsid w:val="00852948"/>
    <w:rsid w:val="00863750"/>
    <w:rsid w:val="0087183B"/>
    <w:rsid w:val="008718F1"/>
    <w:rsid w:val="00874FD1"/>
    <w:rsid w:val="00876C36"/>
    <w:rsid w:val="0088508F"/>
    <w:rsid w:val="008969DB"/>
    <w:rsid w:val="008A02B6"/>
    <w:rsid w:val="008A2884"/>
    <w:rsid w:val="008A2B9E"/>
    <w:rsid w:val="008A37EA"/>
    <w:rsid w:val="008A4198"/>
    <w:rsid w:val="008A4B97"/>
    <w:rsid w:val="008B46B1"/>
    <w:rsid w:val="008C265D"/>
    <w:rsid w:val="008C44CB"/>
    <w:rsid w:val="008D0B0F"/>
    <w:rsid w:val="008D0ED3"/>
    <w:rsid w:val="008D5306"/>
    <w:rsid w:val="008D6175"/>
    <w:rsid w:val="008E48D1"/>
    <w:rsid w:val="008F0EB3"/>
    <w:rsid w:val="008F32E0"/>
    <w:rsid w:val="008F5673"/>
    <w:rsid w:val="008F60E0"/>
    <w:rsid w:val="00900C50"/>
    <w:rsid w:val="0091109C"/>
    <w:rsid w:val="0092435B"/>
    <w:rsid w:val="00931348"/>
    <w:rsid w:val="00931521"/>
    <w:rsid w:val="009325BC"/>
    <w:rsid w:val="0093519A"/>
    <w:rsid w:val="009423FF"/>
    <w:rsid w:val="009507CA"/>
    <w:rsid w:val="00964E0C"/>
    <w:rsid w:val="00965639"/>
    <w:rsid w:val="009801E2"/>
    <w:rsid w:val="00982B01"/>
    <w:rsid w:val="00992AE8"/>
    <w:rsid w:val="00993551"/>
    <w:rsid w:val="00993E65"/>
    <w:rsid w:val="009A4E65"/>
    <w:rsid w:val="009A761E"/>
    <w:rsid w:val="009B2BD4"/>
    <w:rsid w:val="009C5314"/>
    <w:rsid w:val="009C7AEE"/>
    <w:rsid w:val="009D39ED"/>
    <w:rsid w:val="009D4C6E"/>
    <w:rsid w:val="009D70BE"/>
    <w:rsid w:val="009D7E9D"/>
    <w:rsid w:val="009E05E5"/>
    <w:rsid w:val="009E4249"/>
    <w:rsid w:val="009E601F"/>
    <w:rsid w:val="009E7D6A"/>
    <w:rsid w:val="009F1852"/>
    <w:rsid w:val="009F61BC"/>
    <w:rsid w:val="00A0016D"/>
    <w:rsid w:val="00A046D7"/>
    <w:rsid w:val="00A074B7"/>
    <w:rsid w:val="00A14FE9"/>
    <w:rsid w:val="00A17D35"/>
    <w:rsid w:val="00A21AC1"/>
    <w:rsid w:val="00A26BA4"/>
    <w:rsid w:val="00A3577D"/>
    <w:rsid w:val="00A37CCD"/>
    <w:rsid w:val="00A5274C"/>
    <w:rsid w:val="00A52BEF"/>
    <w:rsid w:val="00A56BAA"/>
    <w:rsid w:val="00A574C7"/>
    <w:rsid w:val="00A60363"/>
    <w:rsid w:val="00A65345"/>
    <w:rsid w:val="00A6542D"/>
    <w:rsid w:val="00A67A1C"/>
    <w:rsid w:val="00A67AE0"/>
    <w:rsid w:val="00A74C25"/>
    <w:rsid w:val="00A81FC6"/>
    <w:rsid w:val="00A82D08"/>
    <w:rsid w:val="00A83A9E"/>
    <w:rsid w:val="00A850F3"/>
    <w:rsid w:val="00A8666F"/>
    <w:rsid w:val="00A934AC"/>
    <w:rsid w:val="00A96BCD"/>
    <w:rsid w:val="00A97391"/>
    <w:rsid w:val="00AB2608"/>
    <w:rsid w:val="00AB2BC7"/>
    <w:rsid w:val="00AB49D0"/>
    <w:rsid w:val="00AC3C5C"/>
    <w:rsid w:val="00AC5EFA"/>
    <w:rsid w:val="00AD5B54"/>
    <w:rsid w:val="00AD705A"/>
    <w:rsid w:val="00AE139C"/>
    <w:rsid w:val="00AF0189"/>
    <w:rsid w:val="00AF0E6C"/>
    <w:rsid w:val="00AF5A75"/>
    <w:rsid w:val="00AF755F"/>
    <w:rsid w:val="00B05B7B"/>
    <w:rsid w:val="00B07E85"/>
    <w:rsid w:val="00B20347"/>
    <w:rsid w:val="00B220BB"/>
    <w:rsid w:val="00B23389"/>
    <w:rsid w:val="00B23B97"/>
    <w:rsid w:val="00B25996"/>
    <w:rsid w:val="00B26547"/>
    <w:rsid w:val="00B3249D"/>
    <w:rsid w:val="00B33E49"/>
    <w:rsid w:val="00B35EFC"/>
    <w:rsid w:val="00B3797C"/>
    <w:rsid w:val="00B42EA5"/>
    <w:rsid w:val="00B44A6B"/>
    <w:rsid w:val="00B47C66"/>
    <w:rsid w:val="00B5185A"/>
    <w:rsid w:val="00B61F14"/>
    <w:rsid w:val="00B63240"/>
    <w:rsid w:val="00B80562"/>
    <w:rsid w:val="00B83F62"/>
    <w:rsid w:val="00B84A57"/>
    <w:rsid w:val="00B86C7A"/>
    <w:rsid w:val="00B9289E"/>
    <w:rsid w:val="00B94498"/>
    <w:rsid w:val="00BA7866"/>
    <w:rsid w:val="00BB1E0F"/>
    <w:rsid w:val="00BB3040"/>
    <w:rsid w:val="00BB7268"/>
    <w:rsid w:val="00BC50D8"/>
    <w:rsid w:val="00BC66BA"/>
    <w:rsid w:val="00BD5954"/>
    <w:rsid w:val="00BE25FA"/>
    <w:rsid w:val="00BE2F5A"/>
    <w:rsid w:val="00BF2082"/>
    <w:rsid w:val="00BF597B"/>
    <w:rsid w:val="00C12C50"/>
    <w:rsid w:val="00C16EED"/>
    <w:rsid w:val="00C17C4E"/>
    <w:rsid w:val="00C22641"/>
    <w:rsid w:val="00C4379F"/>
    <w:rsid w:val="00C44D3F"/>
    <w:rsid w:val="00C50340"/>
    <w:rsid w:val="00C606E7"/>
    <w:rsid w:val="00C61052"/>
    <w:rsid w:val="00C643E1"/>
    <w:rsid w:val="00C73714"/>
    <w:rsid w:val="00C84253"/>
    <w:rsid w:val="00C941CC"/>
    <w:rsid w:val="00C97EFE"/>
    <w:rsid w:val="00CA1EE6"/>
    <w:rsid w:val="00CA2727"/>
    <w:rsid w:val="00CB5BF1"/>
    <w:rsid w:val="00CB6099"/>
    <w:rsid w:val="00CC1814"/>
    <w:rsid w:val="00CC1D05"/>
    <w:rsid w:val="00CC21B1"/>
    <w:rsid w:val="00CD0497"/>
    <w:rsid w:val="00CD76C5"/>
    <w:rsid w:val="00CE16CE"/>
    <w:rsid w:val="00CE33F0"/>
    <w:rsid w:val="00CE435E"/>
    <w:rsid w:val="00CE478E"/>
    <w:rsid w:val="00D078B3"/>
    <w:rsid w:val="00D14474"/>
    <w:rsid w:val="00D15091"/>
    <w:rsid w:val="00D1680D"/>
    <w:rsid w:val="00D27DC5"/>
    <w:rsid w:val="00D32463"/>
    <w:rsid w:val="00D34502"/>
    <w:rsid w:val="00D622FA"/>
    <w:rsid w:val="00D67BAD"/>
    <w:rsid w:val="00D73D24"/>
    <w:rsid w:val="00D742E5"/>
    <w:rsid w:val="00D766EA"/>
    <w:rsid w:val="00D81F31"/>
    <w:rsid w:val="00D84468"/>
    <w:rsid w:val="00D9219E"/>
    <w:rsid w:val="00D95360"/>
    <w:rsid w:val="00DA0045"/>
    <w:rsid w:val="00DA1155"/>
    <w:rsid w:val="00DA6231"/>
    <w:rsid w:val="00DC206A"/>
    <w:rsid w:val="00DD2722"/>
    <w:rsid w:val="00DD33C5"/>
    <w:rsid w:val="00DE25D0"/>
    <w:rsid w:val="00DE5858"/>
    <w:rsid w:val="00DF41F6"/>
    <w:rsid w:val="00DF5907"/>
    <w:rsid w:val="00E00F2D"/>
    <w:rsid w:val="00E01F6C"/>
    <w:rsid w:val="00E11955"/>
    <w:rsid w:val="00E11F6F"/>
    <w:rsid w:val="00E12F1C"/>
    <w:rsid w:val="00E12F3F"/>
    <w:rsid w:val="00E17CE5"/>
    <w:rsid w:val="00E2013B"/>
    <w:rsid w:val="00E214F3"/>
    <w:rsid w:val="00E22687"/>
    <w:rsid w:val="00E247EF"/>
    <w:rsid w:val="00E254C4"/>
    <w:rsid w:val="00E36777"/>
    <w:rsid w:val="00E37A32"/>
    <w:rsid w:val="00E53945"/>
    <w:rsid w:val="00E5745B"/>
    <w:rsid w:val="00E57F8B"/>
    <w:rsid w:val="00E74863"/>
    <w:rsid w:val="00E77127"/>
    <w:rsid w:val="00E77FCE"/>
    <w:rsid w:val="00E82080"/>
    <w:rsid w:val="00E83078"/>
    <w:rsid w:val="00E868A2"/>
    <w:rsid w:val="00E91D6A"/>
    <w:rsid w:val="00E934CB"/>
    <w:rsid w:val="00E949AC"/>
    <w:rsid w:val="00E9539A"/>
    <w:rsid w:val="00EA27C3"/>
    <w:rsid w:val="00EA2AC4"/>
    <w:rsid w:val="00EA74DA"/>
    <w:rsid w:val="00EA7A81"/>
    <w:rsid w:val="00EB49C5"/>
    <w:rsid w:val="00EB52FE"/>
    <w:rsid w:val="00ED373A"/>
    <w:rsid w:val="00ED588B"/>
    <w:rsid w:val="00EE3208"/>
    <w:rsid w:val="00EE61B2"/>
    <w:rsid w:val="00EE7A73"/>
    <w:rsid w:val="00EE7D80"/>
    <w:rsid w:val="00EF482A"/>
    <w:rsid w:val="00EF4EB1"/>
    <w:rsid w:val="00EF55AC"/>
    <w:rsid w:val="00F063B5"/>
    <w:rsid w:val="00F25370"/>
    <w:rsid w:val="00F27B6C"/>
    <w:rsid w:val="00F426B6"/>
    <w:rsid w:val="00F452B3"/>
    <w:rsid w:val="00F4617B"/>
    <w:rsid w:val="00F505B4"/>
    <w:rsid w:val="00F600A3"/>
    <w:rsid w:val="00F636A5"/>
    <w:rsid w:val="00F63C76"/>
    <w:rsid w:val="00F70AB0"/>
    <w:rsid w:val="00F721CF"/>
    <w:rsid w:val="00F734A0"/>
    <w:rsid w:val="00F81795"/>
    <w:rsid w:val="00F86D63"/>
    <w:rsid w:val="00F938AF"/>
    <w:rsid w:val="00FA4BCF"/>
    <w:rsid w:val="00FA63EE"/>
    <w:rsid w:val="00FA7CDF"/>
    <w:rsid w:val="00FB0ADE"/>
    <w:rsid w:val="00FB3C62"/>
    <w:rsid w:val="00FD36EC"/>
    <w:rsid w:val="00FE625B"/>
    <w:rsid w:val="00FE7369"/>
    <w:rsid w:val="00FF419E"/>
    <w:rsid w:val="00FF7398"/>
    <w:rsid w:val="00FF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  <w14:docId w14:val="30281D7B"/>
  <w15:docId w15:val="{EB6D0CA0-2453-4189-A3EC-0618DAB16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1E97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2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D7E9D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E9539A"/>
    <w:rPr>
      <w:kern w:val="2"/>
    </w:rPr>
  </w:style>
  <w:style w:type="paragraph" w:styleId="a7">
    <w:name w:val="footer"/>
    <w:basedOn w:val="a"/>
    <w:link w:val="a8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E9539A"/>
    <w:rPr>
      <w:kern w:val="2"/>
    </w:rPr>
  </w:style>
  <w:style w:type="character" w:styleId="a9">
    <w:name w:val="Strong"/>
    <w:uiPriority w:val="22"/>
    <w:qFormat/>
    <w:rsid w:val="006D7E11"/>
    <w:rPr>
      <w:b/>
      <w:bCs/>
    </w:rPr>
  </w:style>
  <w:style w:type="character" w:customStyle="1" w:styleId="apple-converted-space">
    <w:name w:val="apple-converted-space"/>
    <w:basedOn w:val="a0"/>
    <w:rsid w:val="004B4F1C"/>
  </w:style>
  <w:style w:type="paragraph" w:styleId="Web">
    <w:name w:val="Normal (Web)"/>
    <w:basedOn w:val="a"/>
    <w:uiPriority w:val="99"/>
    <w:semiHidden/>
    <w:unhideWhenUsed/>
    <w:rsid w:val="000008E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8F60E0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8F60E0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Hyperlink"/>
    <w:uiPriority w:val="99"/>
    <w:semiHidden/>
    <w:unhideWhenUsed/>
    <w:rsid w:val="00AF5A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3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D1638-247E-41A7-862F-BCCDF6FC3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otheo</dc:creator>
  <cp:lastModifiedBy>Teacher</cp:lastModifiedBy>
  <cp:revision>2</cp:revision>
  <dcterms:created xsi:type="dcterms:W3CDTF">2022-09-01T08:19:00Z</dcterms:created>
  <dcterms:modified xsi:type="dcterms:W3CDTF">2022-09-01T08:19:00Z</dcterms:modified>
</cp:coreProperties>
</file>